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02/08/6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สวัสดีคุณครูปลายทา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ทายทางชั้นประถมศึกษาปีที่ 6 ค่ะ วันนี้เราก็จะเรียนเรื่อง ระดับภาษานั่นเอง คุณครูปรเมษฐคะ เพื่อเป็นการทบทวนเรามาถามเด็ก ๆ กันดีกว่าเป็นคำถามที่เด็ก ๆ น่าจะตอบได้เลยนะครับ มีกี่ระดับครับ เด็ก ๆ 3 ใช่ไหมครับ มีอะไรบ้าง ไหนว่าสิภาษาระดับแบบแผน 2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 พูดนั่นเองนะครับ 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มีกิจกรรมอะไร เดี๋ยวเราไปเรียนรู้พร้อม ๆ กันเลยค่ะ นักเรียนคะ พร้อมที่จะเรียนรู้แล้วหรือยังเอ่ยวันนี้คุณครูก็มีคำถามกระตุ้นความคิดมาถามอีกเช่นเคยค่ะ คำถามนี้นะคะ เป็นคำถามง่ายมากเลยค่ะ เดี๋ยวเราไปดูคำถามกันเลยดีกว่าค่ะ ระดับภาษาที่ได้ศึกษาไปมีกี่ระดับและมีระดับอะไรบ้าง เมื่อสักครู่นะคะ เด็ก ๆ ได้ตอบกันเป็นที่เรียบร้อยแล้วใช่ไหมคุณครูปรเมษฐ มีทั้งหมด 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ระดับแบบแผน กึ่งแบบแผน แล้วก็ภาษาพูดนั่นเองนะครับ 3 ระดับ อันที่จริง นักเรียนน่าจะได้ไปศึกษาเพิ่มเติมมากจากเมื่อชั่วโมงที่แล้ว ที่คุณครูและครูได้ทิ้งให้หนูได้ไปศึกษาเพิ่มนี่ หนูก็จะไปเจอแบ่งเป็น 5 ระดับ ก็ทีระดับก็มีแต่คำพูดไม่เหมือนกัน เพราะฉะนั้นนี่ ที่ครูยกมาสอน 3 ระดับนี่ก็เป็น 5 ระดับ มันก็แตกย่อยไปเป็นส่วนของมันเด็ก ๆ ครับ มันเป็นเรื่องที่ดีที่หนูนั้นกลับไปทบทวน กลับไปศึกษาเพิ่มนี่ มันก็ทำให้เรารู้ว่าแบบแผนนี่ มันสามารถแบ่งออกเป็นพิธีการเป็นทางการได้นะ กึ่งแบบแผนนี่มันสามารถแบ่งออกเป็นภาษาระดับต่าง ๆ ได้อีกหลายระดับเลย 5 ระดับที่นักเรียนอาจจะได้ไปศึกษามานะครับ เพราะฉะนั้น ไม่ต้องไปคิดมากว่าของครูมี 3 ระดับ หนูไปไปศึกษามาได้ 5 ระดับ เหมือนกัน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 เวลาที่เราพูดคุยกับเพื่อนหรือคนในครอบครัว โดยมากเราจะใช้ภาษาระดับใดระดับใดเอ่ย</w:t>
      </w:r>
    </w:p>
    <w:p>
      <w:pPr>
        <w:pStyle w:val="BodyText"/>
      </w:pPr>
      <w:r>
        <w:t xml:space="preserve">(คุณครูปรเมษฐ) ตอบได้เลยนะเด็ก ๆ ระดับอะไรตอบครูคณิตาดัง ๆ สิ ใช้ภาษาพูดใช่ไหม ถ้าหนู ๆ ไปศึกษามาภาษาปากใช่ไหม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 ในครอบครัวทำไมเราต้องใช้ภาษาพูดครับ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 ภาษาถิ่นของแต่ละภูมิภาคภาษาพูดนี่รวภาษาพูดนี่รวมไปถึงภาษาถิ่นด้วย การใช้ภาษาพูด เราจะใช้เฉพาะกับบุคคลที่เราสนิทเช่น เพื่อนสนิท หรือบุคคลในครอบครัวรวมไปถึงการใช้คำหยาบด้วย สิ่งเหล่านี้จะรวมเราจะอยู่ในภาษาพูดนั่นเองค่ะ ซึ่งเรานี่จะใช้ในที่เป็นที่ลับ ในที่ลับในที่นี้ก็คือไม่ใช่ทีสาธารณะ 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ใช่ไหมคะ เป็นแบบแผน บิดาประทานอาหารแล้วหรือไม่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แล้วหรือใช่แล้วหรือไม่</w:t>
      </w:r>
    </w:p>
    <w:p>
      <w:pPr>
        <w:pStyle w:val="BodyText"/>
      </w:pPr>
      <w:r>
        <w:t xml:space="preserve">(คุณใช่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 </w:t>
      </w:r>
      <w:r>
        <w:t xml:space="preserve">ห่างเหินค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ถ้าเกิดเราเขียนสิ ได้เลยนะ ในครอบครัวกินข้าวหรือยังพ่อกินข้าวหรือยังพ่อ มันเป็นภาษาแถวจะต้องบอกหลักการจำแนกภาษาตามระดับได้ 2. วิเคราะห์ระดับภาษาที่พบในชีวิตประจำและข้อ 3 คืออะไรคะ</w:t>
      </w:r>
    </w:p>
    <w:p>
      <w:pPr>
        <w:pStyle w:val="BodyText"/>
      </w:pPr>
      <w:r>
        <w:t xml:space="preserve">(คุณครูปรเมษฐ) ข้อ 3 นำเรื่องระดับภาษานี่ล่ะครับ ไปใช้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เอาล่ะค่ะ ระดับภาษากันดีกว่าค่ะ ระดับภาษาแบ่งออกเป็นกี่ระดับนะ นักเรียนคะแบ่งออกเป็นกี่ระดับคะ ทั้งหมด 3 ระดับค่ะ ระดับแรก นั่นก็คือภาษาแบบแผนค่ะ ระดับที่ 2 ล่ะคะ ภาษากึ่งแบบแผนค่ะ และระดับที่ 3 คืออะไร คะคุณครูปรเมษฐ</w:t>
      </w:r>
    </w:p>
    <w:p>
      <w:pPr>
        <w:pStyle w:val="BodyText"/>
      </w:pPr>
      <w:r>
        <w:t xml:space="preserve">(คุณครูปรเมษฐ) พูด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 ตอบได้ไหมเอ่ย คุณครูปลายทางคะ สามารถพูดคุยคุณครูปรเมษฐคะ ภาษาแบบแผนนี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รยกรอักขรวิธีทางภาษาไทยนะครับ เช่น การเขียนตำราวิชาการการเขียนรายงานเชิงวิชาการ การเขียนหนังสือการใช้คำราชาศัพท์ก็ใช้ภาษาแบบแผน อีกทั้งการกล่าวคำปราศรัย การกล่าวเปิดงานนี่ก็เป็นภาษาแบบแผนนะ เป็นภาษาเชิงพิธีการคำแต่ละคำที่นำมาพูดนำมากล่าวนี่มันก็จะไม่เหมือนคำที่เราพูดคุยในชีวชีวิตประจำวันใช่ไหม ถ้านักเรีย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ฟัง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 และเจอในชีวิตประจำวัน นั่นก็คือภาษากึ่งแบบแผนนั่นเองค่ะ ซึ่งภาษาแบบแผนเป็นภาษาสื่อสารทั่วไปกับบุคคลที่เราไม่คุ้นเคยเช่น สนทนากับผู้ใหญ่ การบรรยายในชั้นเรียนการประชุม อภิปราย การออกอากาศทางวิทยุโทรทัศน์ การออก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ครูสนทนากันนักเรียนก็ใช้ภาษากึ่งแบบแผนอาจจะปน ๆ กับภาษาพูดบ้างใช่ไหมครูคณิตาแต่ก็ยังคงอยู่ในภาษากึ่งแบบแผนนี่ล่ะ นักข่าวเวลาอ่านข่าวครูคณิตาครับ เขาก็ไม่ใช้ภาษาแบบแผนกันเลยนะ เขาก็ใช้ระหว่างภาษาพูดกับภาษาแบบแผนนี่ก็คือกึ่งแบบแผน มันทำให้เราฟังแล้วเราเข้าใจง่ายเพราะถ้อยคำต่าง ๆ มัน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จากที่ครูเขายกตัวอย่างนี่ก็ไม่ได้ใช้ภาษาพูดเลย ผู้ใหญ่บ้าน นากยกไม่ได้ใช้ภาษาพูดเสียทีเดียวแล้วก็ปนกับภาษาพูด อ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02/08/65</dc:title>
  <dc:creator/>
  <cp:keywords/>
  <dcterms:created xsi:type="dcterms:W3CDTF">2022-08-02T08:03:49Z</dcterms:created>
  <dcterms:modified xsi:type="dcterms:W3CDTF">2022-08-02T08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สิงหาคม 2565 เวลา 14.00 น.</vt:lpwstr>
  </property>
  <property fmtid="{D5CDD505-2E9C-101B-9397-08002B2CF9AE}" pid="3" name="subtitle">
    <vt:lpwstr/>
  </property>
</Properties>
</file>